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daniel chavi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anie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havi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600 n navajo ave  lincolnwood  6071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anielchavi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530755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me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30/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enry</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6/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4/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